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F3C57" w14:textId="31E01D88" w:rsidR="00D304A0" w:rsidRDefault="00FE12CB" w:rsidP="000C4A1C">
      <w:pPr>
        <w:jc w:val="left"/>
      </w:pPr>
      <w:r>
        <w:rPr>
          <w:noProof/>
        </w:rPr>
        <w:drawing>
          <wp:inline distT="0" distB="0" distL="0" distR="0" wp14:anchorId="7DD9AD2A" wp14:editId="75473CF9">
            <wp:extent cx="3454210" cy="779227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7859" cy="8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A4736" w:rsidRPr="00473531" w14:paraId="72E02B0D" w14:textId="77777777" w:rsidTr="00236F63">
        <w:tc>
          <w:tcPr>
            <w:tcW w:w="5000" w:type="pct"/>
          </w:tcPr>
          <w:p w14:paraId="2AEEBC78" w14:textId="77777777" w:rsidR="00236F63" w:rsidRDefault="00236F63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</w:p>
          <w:p w14:paraId="700AC013" w14:textId="5783CDDC" w:rsidR="005A4736" w:rsidRPr="000C4A1C" w:rsidRDefault="005A4736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FBA</w:t>
            </w:r>
            <w:r w:rsidR="00FE12CB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Quant</w:t>
            </w: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20</w:t>
            </w:r>
            <w:r w:rsidR="00B530A7">
              <w:rPr>
                <w:rFonts w:ascii="Arial" w:eastAsia="Arial Unicode MS" w:hAnsi="Arial" w:cs="Arial"/>
                <w:b/>
                <w:sz w:val="36"/>
                <w:szCs w:val="18"/>
              </w:rPr>
              <w:t>2</w:t>
            </w:r>
            <w:r w:rsidR="000C62E9">
              <w:rPr>
                <w:rFonts w:ascii="Arial" w:eastAsia="Arial Unicode MS" w:hAnsi="Arial" w:cs="Arial"/>
                <w:b/>
                <w:sz w:val="36"/>
                <w:szCs w:val="18"/>
              </w:rPr>
              <w:t>2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972C1B">
              <w:rPr>
                <w:rFonts w:ascii="Arial" w:eastAsia="Arial Unicode MS" w:hAnsi="Arial" w:cs="Arial"/>
                <w:b/>
                <w:sz w:val="36"/>
                <w:szCs w:val="18"/>
              </w:rPr>
              <w:t>Summer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Recrui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>tment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Application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Form</w:t>
            </w:r>
          </w:p>
          <w:p w14:paraId="67779D73" w14:textId="542451ED" w:rsidR="00FD4669" w:rsidRPr="000C4A1C" w:rsidRDefault="00FD4669" w:rsidP="000C4A1C">
            <w:pPr>
              <w:jc w:val="center"/>
              <w:rPr>
                <w:rFonts w:ascii="Arial" w:eastAsia="Arial Unicode MS" w:hAnsi="Arial" w:cs="Arial"/>
                <w:color w:val="FF0000"/>
                <w:sz w:val="18"/>
                <w:szCs w:val="20"/>
              </w:rPr>
            </w:pPr>
            <w:r w:rsidRPr="00FD4669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>(</w:t>
            </w:r>
            <w:r w:rsidR="00E4296C"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D</w:t>
            </w:r>
            <w:r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eadline: </w:t>
            </w:r>
            <w:r w:rsidR="00972C1B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Jul</w:t>
            </w:r>
            <w:r w:rsidR="00786284"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.</w:t>
            </w:r>
            <w:r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</w:t>
            </w:r>
            <w:r w:rsidR="00C372F8"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2</w:t>
            </w:r>
            <w:r w:rsidR="006B5358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3</w:t>
            </w:r>
            <w:r w:rsidR="006B5358" w:rsidRPr="006B5358">
              <w:rPr>
                <w:rFonts w:ascii="Arial" w:eastAsia="Arial Unicode MS" w:hAnsi="Arial" w:cs="Arial"/>
                <w:color w:val="FF0000"/>
                <w:sz w:val="18"/>
                <w:szCs w:val="20"/>
                <w:vertAlign w:val="superscript"/>
              </w:rPr>
              <w:t>rd</w:t>
            </w:r>
            <w:r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, </w:t>
            </w:r>
            <w:r w:rsidR="00B530A7"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11</w:t>
            </w:r>
            <w:r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:</w:t>
            </w:r>
            <w:r w:rsidR="004515C4"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00</w:t>
            </w:r>
            <w:r w:rsidRPr="00C956F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PM)</w:t>
            </w:r>
          </w:p>
        </w:tc>
      </w:tr>
    </w:tbl>
    <w:p w14:paraId="62ED7292" w14:textId="77777777" w:rsidR="00F6304E" w:rsidRPr="00CE7E5A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27F4C6E9" w14:textId="77777777" w:rsidR="00F6304E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CE08F9B" w14:textId="4A5131EA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PERSONAL DETAI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9"/>
        <w:gridCol w:w="1767"/>
        <w:gridCol w:w="6960"/>
      </w:tblGrid>
      <w:tr w:rsidR="005A4736" w:rsidRPr="00473531" w14:paraId="2D0D7791" w14:textId="77777777" w:rsidTr="00236F63">
        <w:trPr>
          <w:trHeight w:val="346"/>
        </w:trPr>
        <w:tc>
          <w:tcPr>
            <w:tcW w:w="827" w:type="pct"/>
            <w:vMerge w:val="restart"/>
            <w:vAlign w:val="center"/>
          </w:tcPr>
          <w:p w14:paraId="6DF1E6C7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  <w:t>Photo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42F4658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</w:t>
            </w:r>
          </w:p>
        </w:tc>
        <w:tc>
          <w:tcPr>
            <w:tcW w:w="3328" w:type="pct"/>
            <w:vAlign w:val="center"/>
          </w:tcPr>
          <w:p w14:paraId="54AA8718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24FBEBCC" w14:textId="77777777" w:rsidTr="00236F63">
        <w:trPr>
          <w:trHeight w:val="346"/>
        </w:trPr>
        <w:tc>
          <w:tcPr>
            <w:tcW w:w="827" w:type="pct"/>
            <w:vMerge/>
          </w:tcPr>
          <w:p w14:paraId="78B0B2F7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2DCE9DE6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ate of Birth</w:t>
            </w:r>
          </w:p>
        </w:tc>
        <w:tc>
          <w:tcPr>
            <w:tcW w:w="3328" w:type="pct"/>
            <w:vAlign w:val="center"/>
          </w:tcPr>
          <w:p w14:paraId="6A8C573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892962E" w14:textId="77777777" w:rsidTr="00236F63">
        <w:trPr>
          <w:trHeight w:val="346"/>
        </w:trPr>
        <w:tc>
          <w:tcPr>
            <w:tcW w:w="827" w:type="pct"/>
            <w:vMerge/>
          </w:tcPr>
          <w:p w14:paraId="6F91B7C4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443BF0F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ddress</w:t>
            </w:r>
          </w:p>
        </w:tc>
        <w:tc>
          <w:tcPr>
            <w:tcW w:w="3328" w:type="pct"/>
            <w:vAlign w:val="center"/>
          </w:tcPr>
          <w:p w14:paraId="760568CE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6ABF0A51" w14:textId="77777777" w:rsidTr="00236F63">
        <w:trPr>
          <w:trHeight w:val="346"/>
        </w:trPr>
        <w:tc>
          <w:tcPr>
            <w:tcW w:w="827" w:type="pct"/>
            <w:vMerge/>
          </w:tcPr>
          <w:p w14:paraId="3A98398E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CE4C410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E-mail Address</w:t>
            </w:r>
          </w:p>
        </w:tc>
        <w:tc>
          <w:tcPr>
            <w:tcW w:w="3328" w:type="pct"/>
            <w:vAlign w:val="center"/>
          </w:tcPr>
          <w:p w14:paraId="6F42A4F4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E16CAB2" w14:textId="77777777" w:rsidTr="00236F63">
        <w:trPr>
          <w:trHeight w:val="346"/>
        </w:trPr>
        <w:tc>
          <w:tcPr>
            <w:tcW w:w="827" w:type="pct"/>
            <w:vMerge/>
          </w:tcPr>
          <w:p w14:paraId="3DFBB1FF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BE8650A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obile</w:t>
            </w:r>
          </w:p>
        </w:tc>
        <w:tc>
          <w:tcPr>
            <w:tcW w:w="3328" w:type="pct"/>
            <w:vAlign w:val="center"/>
          </w:tcPr>
          <w:p w14:paraId="1D7935E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B6AE355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EA01776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EDU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09"/>
        <w:gridCol w:w="3141"/>
        <w:gridCol w:w="3055"/>
        <w:gridCol w:w="2051"/>
      </w:tblGrid>
      <w:tr w:rsidR="005A4736" w:rsidRPr="00473531" w14:paraId="62484713" w14:textId="77777777" w:rsidTr="00236F63">
        <w:trPr>
          <w:trHeight w:val="357"/>
        </w:trPr>
        <w:tc>
          <w:tcPr>
            <w:tcW w:w="1056" w:type="pct"/>
            <w:shd w:val="clear" w:color="auto" w:fill="F2F2F2" w:themeFill="background1" w:themeFillShade="F2"/>
            <w:vAlign w:val="center"/>
          </w:tcPr>
          <w:p w14:paraId="4EB0CCB4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dmission</w:t>
            </w:r>
          </w:p>
          <w:p w14:paraId="6FA9F020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- Year of Graduation</w:t>
            </w:r>
          </w:p>
        </w:tc>
        <w:tc>
          <w:tcPr>
            <w:tcW w:w="1502" w:type="pct"/>
            <w:shd w:val="clear" w:color="auto" w:fill="F2F2F2" w:themeFill="background1" w:themeFillShade="F2"/>
            <w:vAlign w:val="center"/>
          </w:tcPr>
          <w:p w14:paraId="656DFA8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University</w:t>
            </w:r>
          </w:p>
        </w:tc>
        <w:tc>
          <w:tcPr>
            <w:tcW w:w="1461" w:type="pct"/>
            <w:shd w:val="clear" w:color="auto" w:fill="F2F2F2" w:themeFill="background1" w:themeFillShade="F2"/>
            <w:vAlign w:val="center"/>
          </w:tcPr>
          <w:p w14:paraId="4731E809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ajor</w:t>
            </w:r>
          </w:p>
        </w:tc>
        <w:tc>
          <w:tcPr>
            <w:tcW w:w="981" w:type="pct"/>
            <w:shd w:val="clear" w:color="auto" w:fill="F2F2F2" w:themeFill="background1" w:themeFillShade="F2"/>
            <w:vAlign w:val="center"/>
          </w:tcPr>
          <w:p w14:paraId="609F81E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gree</w:t>
            </w:r>
          </w:p>
        </w:tc>
      </w:tr>
      <w:tr w:rsidR="005A4736" w:rsidRPr="00473531" w14:paraId="35591C09" w14:textId="77777777" w:rsidTr="00236F63">
        <w:trPr>
          <w:trHeight w:val="346"/>
        </w:trPr>
        <w:tc>
          <w:tcPr>
            <w:tcW w:w="1056" w:type="pct"/>
            <w:vAlign w:val="center"/>
          </w:tcPr>
          <w:p w14:paraId="09DB85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45AD059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19BCA32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74CB466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9339A46" w14:textId="77777777" w:rsidTr="00236F63">
        <w:trPr>
          <w:trHeight w:val="357"/>
        </w:trPr>
        <w:tc>
          <w:tcPr>
            <w:tcW w:w="1056" w:type="pct"/>
            <w:vAlign w:val="center"/>
          </w:tcPr>
          <w:p w14:paraId="369562B5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1BF880A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276BC09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6BC900E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6BB21D82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B22F944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CERTIFIC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7"/>
        <w:gridCol w:w="5391"/>
        <w:gridCol w:w="2058"/>
      </w:tblGrid>
      <w:tr w:rsidR="005A4736" w:rsidRPr="00473531" w14:paraId="2E7434AC" w14:textId="77777777" w:rsidTr="00236F63">
        <w:trPr>
          <w:trHeight w:val="344"/>
        </w:trPr>
        <w:tc>
          <w:tcPr>
            <w:tcW w:w="1438" w:type="pct"/>
            <w:shd w:val="clear" w:color="auto" w:fill="F2F2F2" w:themeFill="background1" w:themeFillShade="F2"/>
            <w:vAlign w:val="center"/>
          </w:tcPr>
          <w:p w14:paraId="77C1750D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ertificates</w:t>
            </w:r>
          </w:p>
        </w:tc>
        <w:tc>
          <w:tcPr>
            <w:tcW w:w="2578" w:type="pct"/>
            <w:shd w:val="clear" w:color="auto" w:fill="F2F2F2" w:themeFill="background1" w:themeFillShade="F2"/>
            <w:vAlign w:val="center"/>
          </w:tcPr>
          <w:p w14:paraId="53B45B46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 xml:space="preserve">Issuing Organization 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491E6778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cquisition</w:t>
            </w:r>
          </w:p>
        </w:tc>
      </w:tr>
      <w:tr w:rsidR="005A4736" w:rsidRPr="00473531" w14:paraId="6FE57D62" w14:textId="77777777" w:rsidTr="00236F63">
        <w:trPr>
          <w:trHeight w:val="333"/>
        </w:trPr>
        <w:tc>
          <w:tcPr>
            <w:tcW w:w="1438" w:type="pct"/>
            <w:vAlign w:val="center"/>
          </w:tcPr>
          <w:p w14:paraId="3B15684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3F4F263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5A7905EF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0696DDE" w14:textId="77777777" w:rsidTr="00236F63">
        <w:trPr>
          <w:trHeight w:val="344"/>
        </w:trPr>
        <w:tc>
          <w:tcPr>
            <w:tcW w:w="1438" w:type="pct"/>
            <w:vAlign w:val="center"/>
          </w:tcPr>
          <w:p w14:paraId="520817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1B78AA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F418A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7A89C84" w14:textId="77777777" w:rsidR="004F3414" w:rsidRPr="00473531" w:rsidRDefault="004F3414" w:rsidP="00E232BF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5A8936A3" w14:textId="77777777" w:rsidR="00E232BF" w:rsidRPr="00FD4669" w:rsidRDefault="00E232BF" w:rsidP="00FD4669">
      <w:pPr>
        <w:tabs>
          <w:tab w:val="left" w:pos="3120"/>
        </w:tabs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AWARDS AND ACHIEVEMENTS</w:t>
      </w:r>
      <w:r w:rsidR="00FD4669" w:rsidRPr="00FD4669">
        <w:rPr>
          <w:rFonts w:ascii="Arial" w:eastAsia="Arial Unicode MS" w:hAnsi="Arial" w:cs="Arial"/>
          <w:b/>
          <w:i/>
          <w:sz w:val="18"/>
          <w:szCs w:val="18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3"/>
        <w:gridCol w:w="5395"/>
        <w:gridCol w:w="2058"/>
      </w:tblGrid>
      <w:tr w:rsidR="00E232BF" w:rsidRPr="00473531" w14:paraId="6F758968" w14:textId="77777777" w:rsidTr="00236F63">
        <w:trPr>
          <w:trHeight w:val="344"/>
        </w:trPr>
        <w:tc>
          <w:tcPr>
            <w:tcW w:w="1436" w:type="pct"/>
            <w:shd w:val="clear" w:color="auto" w:fill="F2F2F2" w:themeFill="background1" w:themeFillShade="F2"/>
            <w:vAlign w:val="center"/>
          </w:tcPr>
          <w:p w14:paraId="5D01FE61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ompetition</w:t>
            </w:r>
          </w:p>
        </w:tc>
        <w:tc>
          <w:tcPr>
            <w:tcW w:w="2580" w:type="pct"/>
            <w:shd w:val="clear" w:color="auto" w:fill="F2F2F2" w:themeFill="background1" w:themeFillShade="F2"/>
            <w:vAlign w:val="center"/>
          </w:tcPr>
          <w:p w14:paraId="3088B00C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rganization / Sponsorship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06D689EA" w14:textId="77777777" w:rsidR="00E232BF" w:rsidRPr="00473531" w:rsidRDefault="006A6F4C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ward</w:t>
            </w:r>
          </w:p>
        </w:tc>
      </w:tr>
      <w:tr w:rsidR="00E232BF" w:rsidRPr="00473531" w14:paraId="5EC00374" w14:textId="77777777" w:rsidTr="00236F63">
        <w:trPr>
          <w:trHeight w:val="333"/>
        </w:trPr>
        <w:tc>
          <w:tcPr>
            <w:tcW w:w="1436" w:type="pct"/>
            <w:vAlign w:val="center"/>
          </w:tcPr>
          <w:p w14:paraId="0B254BDA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30DBA16B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4CC5AB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E232BF" w:rsidRPr="00473531" w14:paraId="691705F7" w14:textId="77777777" w:rsidTr="00236F63">
        <w:trPr>
          <w:trHeight w:val="344"/>
        </w:trPr>
        <w:tc>
          <w:tcPr>
            <w:tcW w:w="1436" w:type="pct"/>
            <w:vAlign w:val="center"/>
          </w:tcPr>
          <w:p w14:paraId="07515A2D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56FD2C7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499EB874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34CCE0A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489326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WORK EXPERIEN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94"/>
        <w:gridCol w:w="2721"/>
        <w:gridCol w:w="2660"/>
        <w:gridCol w:w="2081"/>
      </w:tblGrid>
      <w:tr w:rsidR="006A6F4C" w:rsidRPr="00473531" w14:paraId="740BF55F" w14:textId="77777777" w:rsidTr="00236F63">
        <w:trPr>
          <w:trHeight w:val="360"/>
        </w:trPr>
        <w:tc>
          <w:tcPr>
            <w:tcW w:w="1432" w:type="pct"/>
            <w:shd w:val="clear" w:color="auto" w:fill="F2F2F2" w:themeFill="background1" w:themeFillShade="F2"/>
            <w:vAlign w:val="center"/>
          </w:tcPr>
          <w:p w14:paraId="3E5F219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Company</w:t>
            </w:r>
          </w:p>
        </w:tc>
        <w:tc>
          <w:tcPr>
            <w:tcW w:w="1301" w:type="pct"/>
            <w:shd w:val="clear" w:color="auto" w:fill="F2F2F2" w:themeFill="background1" w:themeFillShade="F2"/>
            <w:vAlign w:val="center"/>
          </w:tcPr>
          <w:p w14:paraId="6298499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partment</w:t>
            </w:r>
          </w:p>
        </w:tc>
        <w:tc>
          <w:tcPr>
            <w:tcW w:w="1272" w:type="pct"/>
            <w:shd w:val="clear" w:color="auto" w:fill="F2F2F2" w:themeFill="background1" w:themeFillShade="F2"/>
            <w:vAlign w:val="center"/>
          </w:tcPr>
          <w:p w14:paraId="074CE8E0" w14:textId="77777777" w:rsidR="006A6F4C" w:rsidRPr="00473531" w:rsidRDefault="0046176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Position</w:t>
            </w:r>
          </w:p>
        </w:tc>
        <w:tc>
          <w:tcPr>
            <w:tcW w:w="995" w:type="pct"/>
            <w:shd w:val="clear" w:color="auto" w:fill="F2F2F2" w:themeFill="background1" w:themeFillShade="F2"/>
            <w:vAlign w:val="center"/>
          </w:tcPr>
          <w:p w14:paraId="2C8E8EE0" w14:textId="77777777" w:rsidR="006A6F4C" w:rsidRPr="00473531" w:rsidRDefault="006A6F4C" w:rsidP="004F3414">
            <w:pPr>
              <w:ind w:rightChars="-6" w:right="-12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Employment</w:t>
            </w:r>
          </w:p>
        </w:tc>
      </w:tr>
      <w:tr w:rsidR="006A6F4C" w:rsidRPr="00473531" w14:paraId="38A22DB5" w14:textId="77777777" w:rsidTr="00236F63">
        <w:trPr>
          <w:trHeight w:val="350"/>
        </w:trPr>
        <w:tc>
          <w:tcPr>
            <w:tcW w:w="1432" w:type="pct"/>
            <w:vAlign w:val="center"/>
          </w:tcPr>
          <w:p w14:paraId="09D14117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3BBAC155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0697B9A4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5B9814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32AE106D" w14:textId="77777777" w:rsidTr="00236F63">
        <w:trPr>
          <w:trHeight w:val="360"/>
        </w:trPr>
        <w:tc>
          <w:tcPr>
            <w:tcW w:w="1432" w:type="pct"/>
            <w:vAlign w:val="center"/>
          </w:tcPr>
          <w:p w14:paraId="40C03E3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2A1F8612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16671BF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CA8616B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AB8F52C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04A26F1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OTHERS</w:t>
      </w:r>
    </w:p>
    <w:p w14:paraId="668C20CA" w14:textId="1EFD533F" w:rsidR="004F3414" w:rsidRPr="00473531" w:rsidRDefault="004F3414" w:rsidP="004F3414">
      <w:pPr>
        <w:spacing w:after="0"/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</w:pPr>
      <w:r w:rsidRPr="00473531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Please list courses you have taken that are relevant to mathematics, computer science, statistics, and finance for Relevant Courses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 xml:space="preserve"> (</w:t>
      </w:r>
      <w:r w:rsidR="00E4296C">
        <w:rPr>
          <w:rFonts w:ascii="Arial" w:eastAsia="Arial Unicode MS" w:hAnsi="Arial" w:cs="Arial"/>
          <w:i/>
          <w:color w:val="FF0000"/>
          <w:sz w:val="18"/>
          <w:szCs w:val="18"/>
        </w:rPr>
        <w:t>P</w:t>
      </w:r>
      <w:r w:rsidR="0031034D" w:rsidRPr="002600F9">
        <w:rPr>
          <w:rFonts w:ascii="Arial" w:eastAsia="Arial Unicode MS" w:hAnsi="Arial" w:cs="Arial"/>
          <w:i/>
          <w:color w:val="FF0000"/>
          <w:sz w:val="18"/>
          <w:szCs w:val="18"/>
        </w:rPr>
        <w:t>lease specify the year you have taken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99"/>
        <w:gridCol w:w="7457"/>
      </w:tblGrid>
      <w:tr w:rsidR="006A6F4C" w:rsidRPr="00473531" w14:paraId="059CE183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0CDD1B93" w14:textId="77777777" w:rsidR="00B115BB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B115BB">
              <w:rPr>
                <w:rFonts w:ascii="Arial" w:eastAsia="Arial Unicode MS" w:hAnsi="Arial" w:cs="Arial"/>
                <w:sz w:val="18"/>
                <w:szCs w:val="18"/>
              </w:rPr>
              <w:t>Language proficiency</w:t>
            </w:r>
          </w:p>
          <w:p w14:paraId="28D2CD03" w14:textId="0E632708" w:rsidR="006A6F4C" w:rsidRPr="00473531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(Spoken/Written)</w:t>
            </w:r>
          </w:p>
        </w:tc>
        <w:tc>
          <w:tcPr>
            <w:tcW w:w="3566" w:type="pct"/>
            <w:shd w:val="clear" w:color="auto" w:fill="auto"/>
            <w:vAlign w:val="center"/>
          </w:tcPr>
          <w:p w14:paraId="3A0FA795" w14:textId="77777777" w:rsidR="006A6F4C" w:rsidRPr="00473531" w:rsidRDefault="006A6F4C" w:rsidP="004F3414">
            <w:pPr>
              <w:ind w:rightChars="-6" w:right="-12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6822EFA2" w14:textId="77777777" w:rsidTr="00236F63">
        <w:trPr>
          <w:trHeight w:val="35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6E842505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Programming Languages</w:t>
            </w:r>
          </w:p>
        </w:tc>
        <w:tc>
          <w:tcPr>
            <w:tcW w:w="3566" w:type="pct"/>
            <w:vAlign w:val="center"/>
          </w:tcPr>
          <w:p w14:paraId="5E8D2720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53CF9A46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1F50011B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ther Activities</w:t>
            </w:r>
          </w:p>
        </w:tc>
        <w:tc>
          <w:tcPr>
            <w:tcW w:w="3566" w:type="pct"/>
            <w:vAlign w:val="center"/>
          </w:tcPr>
          <w:p w14:paraId="5B4727D2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31034D" w:rsidRPr="00473531" w14:paraId="4425541F" w14:textId="77777777" w:rsidTr="00236F63">
        <w:trPr>
          <w:trHeight w:val="1261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5E5E5A5A" w14:textId="553590A5" w:rsidR="00B115BB" w:rsidRPr="00473531" w:rsidRDefault="0031034D" w:rsidP="004563BE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Relevant Courses</w:t>
            </w:r>
          </w:p>
        </w:tc>
        <w:tc>
          <w:tcPr>
            <w:tcW w:w="3566" w:type="pct"/>
            <w:vAlign w:val="center"/>
          </w:tcPr>
          <w:p w14:paraId="4BD84A2D" w14:textId="77777777" w:rsidR="0031034D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F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inance:</w:t>
            </w:r>
          </w:p>
          <w:p w14:paraId="161BC4B7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E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conomics:</w:t>
            </w:r>
          </w:p>
          <w:p w14:paraId="79213FB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M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athematics:</w:t>
            </w:r>
          </w:p>
          <w:p w14:paraId="7091F75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S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tatistics:</w:t>
            </w:r>
          </w:p>
          <w:p w14:paraId="64BD1040" w14:textId="6EDC046B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P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rogramming:</w:t>
            </w:r>
          </w:p>
        </w:tc>
      </w:tr>
    </w:tbl>
    <w:p w14:paraId="2BC705BD" w14:textId="20C067E7" w:rsidR="002600F9" w:rsidRDefault="002600F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05EBDF8" w14:textId="1DAA9DA6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356EB8E1" w14:textId="73B765D4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5DCA6AE7" w14:textId="3974078B" w:rsidR="00236F63" w:rsidRPr="00B115BB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6719002D" w14:textId="0F628DD1" w:rsidR="00FD4669" w:rsidRPr="00FD4669" w:rsidRDefault="00FD466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i/>
          <w:sz w:val="18"/>
          <w:szCs w:val="18"/>
        </w:rPr>
        <w:t>ESSA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FD4669" w14:paraId="456E0C8D" w14:textId="77777777" w:rsidTr="00543358">
        <w:trPr>
          <w:trHeight w:val="67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528B329" w14:textId="33D3E533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at is Your Career Goal?</w:t>
            </w:r>
          </w:p>
        </w:tc>
      </w:tr>
      <w:tr w:rsidR="00FD4669" w14:paraId="39BE7D89" w14:textId="77777777" w:rsidTr="00543358">
        <w:trPr>
          <w:trHeight w:val="4186"/>
        </w:trPr>
        <w:tc>
          <w:tcPr>
            <w:tcW w:w="5000" w:type="pct"/>
          </w:tcPr>
          <w:p w14:paraId="29E46334" w14:textId="1248532B" w:rsidR="00C42EE2" w:rsidRPr="000C4A1C" w:rsidRDefault="00C42EE2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 xml:space="preserve"> </w:t>
            </w:r>
          </w:p>
        </w:tc>
      </w:tr>
      <w:tr w:rsidR="00FD4669" w14:paraId="24222FC3" w14:textId="77777777" w:rsidTr="00543358">
        <w:trPr>
          <w:trHeight w:val="688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BE2BAB9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y FBA?</w:t>
            </w:r>
          </w:p>
        </w:tc>
      </w:tr>
      <w:tr w:rsidR="00FD4669" w14:paraId="6346A5A9" w14:textId="77777777" w:rsidTr="00543358">
        <w:trPr>
          <w:trHeight w:val="3882"/>
        </w:trPr>
        <w:tc>
          <w:tcPr>
            <w:tcW w:w="5000" w:type="pct"/>
          </w:tcPr>
          <w:p w14:paraId="4E8F1C89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FD4669" w14:paraId="5874AF43" w14:textId="77777777" w:rsidTr="00543358">
        <w:trPr>
          <w:trHeight w:val="671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84E21D5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</w:t>
            </w:r>
            <w:r w:rsidR="00AF06A1">
              <w:rPr>
                <w:rFonts w:ascii="Arial" w:eastAsia="Arial Unicode MS" w:hAnsi="Arial" w:cs="Arial"/>
                <w:sz w:val="18"/>
                <w:szCs w:val="18"/>
              </w:rPr>
              <w:t>y You?</w:t>
            </w:r>
          </w:p>
        </w:tc>
      </w:tr>
      <w:tr w:rsidR="00FD4669" w14:paraId="0115BC82" w14:textId="77777777" w:rsidTr="00543358">
        <w:trPr>
          <w:trHeight w:val="3969"/>
        </w:trPr>
        <w:tc>
          <w:tcPr>
            <w:tcW w:w="5000" w:type="pct"/>
          </w:tcPr>
          <w:p w14:paraId="0F7470BD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9ED8365" w14:textId="280FD3D9" w:rsidR="00FD4669" w:rsidRDefault="00FD4669">
      <w:pPr>
        <w:rPr>
          <w:rFonts w:ascii="Arial" w:eastAsia="Arial Unicode MS" w:hAnsi="Arial" w:cs="Arial"/>
          <w:sz w:val="18"/>
          <w:szCs w:val="18"/>
        </w:rPr>
      </w:pPr>
    </w:p>
    <w:p w14:paraId="023EE681" w14:textId="421D9EF5" w:rsidR="00F6304E" w:rsidRDefault="00F6304E">
      <w:pPr>
        <w:rPr>
          <w:rFonts w:ascii="Arial" w:eastAsia="Arial Unicode MS" w:hAnsi="Arial" w:cs="Arial"/>
          <w:sz w:val="18"/>
          <w:szCs w:val="18"/>
        </w:rPr>
      </w:pPr>
    </w:p>
    <w:p w14:paraId="2FFC295F" w14:textId="122955DF" w:rsidR="00C42EE2" w:rsidRPr="00FD4669" w:rsidRDefault="00C42EE2" w:rsidP="00C42EE2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i/>
          <w:sz w:val="18"/>
          <w:szCs w:val="18"/>
        </w:rPr>
        <w:lastRenderedPageBreak/>
        <w:t>Interview Timetable</w:t>
      </w:r>
    </w:p>
    <w:p w14:paraId="7F5B3E2A" w14:textId="6A6CC31C" w:rsidR="00B42B44" w:rsidRDefault="00C42EE2" w:rsidP="00C42EE2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mark ‘v’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on the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slots that you will be available for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the interview.</w:t>
      </w:r>
    </w:p>
    <w:p w14:paraId="70666CEC" w14:textId="77777777" w:rsidR="00BD6ED9" w:rsidRDefault="00BD6ED9" w:rsidP="00C42EE2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</w:p>
    <w:p w14:paraId="1496A888" w14:textId="00D5F2B3" w:rsidR="00F9758B" w:rsidRPr="00F9758B" w:rsidRDefault="00C42EE2" w:rsidP="00F9758B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 w:rsidRPr="005B64BD">
        <w:rPr>
          <w:rFonts w:ascii="Arial" w:hAnsi="Arial" w:cs="Arial"/>
          <w:b/>
          <w:i/>
          <w:color w:val="FF0000"/>
          <w:sz w:val="18"/>
          <w:szCs w:val="18"/>
        </w:rPr>
        <w:t xml:space="preserve">Please </w:t>
      </w:r>
      <w:r w:rsidRPr="00357AFB">
        <w:rPr>
          <w:rFonts w:ascii="Arial" w:hAnsi="Arial" w:cs="Arial"/>
          <w:b/>
          <w:i/>
          <w:color w:val="FF0000"/>
          <w:sz w:val="18"/>
          <w:szCs w:val="18"/>
          <w:u w:val="single"/>
        </w:rPr>
        <w:t>select as many slots as possible</w:t>
      </w:r>
      <w:r w:rsidRPr="005B64BD">
        <w:rPr>
          <w:rFonts w:ascii="Arial" w:hAnsi="Arial" w:cs="Arial"/>
          <w:b/>
          <w:i/>
          <w:color w:val="FF0000"/>
          <w:sz w:val="18"/>
          <w:szCs w:val="18"/>
        </w:rPr>
        <w:t xml:space="preserve"> as such might enhance the possibility</w:t>
      </w:r>
      <w:r>
        <w:rPr>
          <w:rFonts w:ascii="Arial" w:hAnsi="Arial" w:cs="Arial"/>
          <w:b/>
          <w:i/>
          <w:color w:val="FF0000"/>
          <w:sz w:val="18"/>
          <w:szCs w:val="18"/>
        </w:rPr>
        <w:t xml:space="preserve"> that</w:t>
      </w:r>
      <w:r w:rsidRPr="005B64BD">
        <w:rPr>
          <w:rFonts w:ascii="Arial" w:hAnsi="Arial" w:cs="Arial"/>
          <w:b/>
          <w:i/>
          <w:color w:val="FF0000"/>
          <w:sz w:val="18"/>
          <w:szCs w:val="18"/>
        </w:rPr>
        <w:t xml:space="preserve"> </w:t>
      </w:r>
      <w:r>
        <w:rPr>
          <w:rFonts w:ascii="Arial" w:hAnsi="Arial" w:cs="Arial"/>
          <w:b/>
          <w:i/>
          <w:color w:val="FF0000"/>
          <w:sz w:val="18"/>
          <w:szCs w:val="18"/>
        </w:rPr>
        <w:t>FBA getting to know</w:t>
      </w:r>
      <w:r w:rsidRPr="005B64BD">
        <w:rPr>
          <w:rFonts w:ascii="Arial" w:hAnsi="Arial" w:cs="Arial"/>
          <w:b/>
          <w:i/>
          <w:color w:val="FF0000"/>
          <w:sz w:val="18"/>
          <w:szCs w:val="18"/>
        </w:rPr>
        <w:t xml:space="preserve"> you</w:t>
      </w:r>
      <w:r>
        <w:rPr>
          <w:rFonts w:ascii="Arial" w:hAnsi="Arial" w:cs="Arial"/>
          <w:b/>
          <w:i/>
          <w:color w:val="FF0000"/>
          <w:sz w:val="18"/>
          <w:szCs w:val="18"/>
        </w:rPr>
        <w:t xml:space="preserve"> better</w:t>
      </w:r>
      <w:r w:rsidRPr="005B64BD">
        <w:rPr>
          <w:rFonts w:ascii="Arial" w:hAnsi="Arial" w:cs="Arial"/>
          <w:b/>
          <w:i/>
          <w:color w:val="FF0000"/>
          <w:sz w:val="18"/>
          <w:szCs w:val="18"/>
        </w:rPr>
        <w:t xml:space="preserve"> in person.</w:t>
      </w:r>
    </w:p>
    <w:p w14:paraId="669615F8" w14:textId="4CC942CA" w:rsidR="00BD6ED9" w:rsidRDefault="00752741" w:rsidP="00752741">
      <w:pPr>
        <w:spacing w:line="240" w:lineRule="auto"/>
        <w:rPr>
          <w:rFonts w:ascii="Arial" w:eastAsia="Arial Unicode MS" w:hAnsi="Arial" w:cs="Arial"/>
          <w:sz w:val="18"/>
          <w:szCs w:val="18"/>
        </w:rPr>
      </w:pPr>
      <w:r>
        <w:rPr>
          <w:rFonts w:ascii="Arial" w:eastAsia="Arial Unicode MS" w:hAnsi="Arial" w:cs="Arial"/>
          <w:sz w:val="18"/>
          <w:szCs w:val="18"/>
        </w:rPr>
        <w:t xml:space="preserve">If you wish to apply for </w:t>
      </w:r>
      <w:r w:rsidRPr="00752741">
        <w:rPr>
          <w:rFonts w:ascii="Arial" w:eastAsia="Arial Unicode MS" w:hAnsi="Arial" w:cs="Arial"/>
          <w:b/>
          <w:bCs/>
          <w:sz w:val="18"/>
          <w:szCs w:val="18"/>
        </w:rPr>
        <w:t>FBA</w:t>
      </w:r>
      <w:r>
        <w:rPr>
          <w:rFonts w:ascii="Arial" w:eastAsia="Arial Unicode MS" w:hAnsi="Arial" w:cs="Arial"/>
          <w:sz w:val="18"/>
          <w:szCs w:val="18"/>
        </w:rPr>
        <w:t>, please fill in the table</w:t>
      </w:r>
      <w:r w:rsidR="00A63358">
        <w:rPr>
          <w:rFonts w:ascii="Arial" w:eastAsia="Arial Unicode MS" w:hAnsi="Arial" w:cs="Arial"/>
          <w:sz w:val="18"/>
          <w:szCs w:val="18"/>
        </w:rPr>
        <w:t>s,</w:t>
      </w:r>
      <w:r>
        <w:rPr>
          <w:rFonts w:ascii="Arial" w:eastAsia="Arial Unicode MS" w:hAnsi="Arial" w:cs="Arial"/>
          <w:sz w:val="18"/>
          <w:szCs w:val="18"/>
        </w:rPr>
        <w:t xml:space="preserve"> </w:t>
      </w:r>
      <w:r w:rsidRPr="00752741">
        <w:rPr>
          <w:rFonts w:ascii="Arial" w:eastAsia="Arial Unicode MS" w:hAnsi="Arial" w:cs="Arial"/>
          <w:b/>
          <w:bCs/>
          <w:sz w:val="18"/>
          <w:szCs w:val="18"/>
        </w:rPr>
        <w:t>FBA</w:t>
      </w:r>
      <w:r w:rsidR="00A63358">
        <w:rPr>
          <w:rFonts w:ascii="Arial" w:eastAsia="Arial Unicode MS" w:hAnsi="Arial" w:cs="Arial"/>
          <w:b/>
          <w:bCs/>
          <w:sz w:val="18"/>
          <w:szCs w:val="18"/>
        </w:rPr>
        <w:t xml:space="preserve"> Video</w:t>
      </w:r>
      <w:r w:rsidRPr="00752741">
        <w:rPr>
          <w:rFonts w:ascii="Arial" w:eastAsia="Arial Unicode MS" w:hAnsi="Arial" w:cs="Arial"/>
          <w:b/>
          <w:bCs/>
          <w:sz w:val="18"/>
          <w:szCs w:val="18"/>
        </w:rPr>
        <w:t xml:space="preserve"> </w:t>
      </w:r>
      <w:r w:rsidR="00BD6ED9">
        <w:rPr>
          <w:rFonts w:ascii="Arial" w:eastAsia="Arial Unicode MS" w:hAnsi="Arial" w:cs="Arial"/>
          <w:b/>
          <w:bCs/>
          <w:sz w:val="18"/>
          <w:szCs w:val="18"/>
        </w:rPr>
        <w:t>Interview Timetable</w:t>
      </w:r>
      <w:r w:rsidR="00A63358" w:rsidRPr="00A63358">
        <w:rPr>
          <w:rFonts w:ascii="Arial" w:eastAsia="Arial Unicode MS" w:hAnsi="Arial" w:cs="Arial"/>
          <w:sz w:val="18"/>
          <w:szCs w:val="18"/>
        </w:rPr>
        <w:t xml:space="preserve"> and </w:t>
      </w:r>
      <w:r w:rsidR="00A63358" w:rsidRPr="00752741">
        <w:rPr>
          <w:rFonts w:ascii="Arial" w:eastAsia="Arial Unicode MS" w:hAnsi="Arial" w:cs="Arial"/>
          <w:b/>
          <w:bCs/>
          <w:sz w:val="18"/>
          <w:szCs w:val="18"/>
        </w:rPr>
        <w:t>FBA</w:t>
      </w:r>
      <w:r w:rsidR="00A63358">
        <w:rPr>
          <w:rFonts w:ascii="Arial" w:eastAsia="Arial Unicode MS" w:hAnsi="Arial" w:cs="Arial"/>
          <w:b/>
          <w:bCs/>
          <w:sz w:val="18"/>
          <w:szCs w:val="18"/>
        </w:rPr>
        <w:t xml:space="preserve"> Final</w:t>
      </w:r>
      <w:r w:rsidR="00A63358" w:rsidRPr="00752741">
        <w:rPr>
          <w:rFonts w:ascii="Arial" w:eastAsia="Arial Unicode MS" w:hAnsi="Arial" w:cs="Arial"/>
          <w:b/>
          <w:bCs/>
          <w:sz w:val="18"/>
          <w:szCs w:val="18"/>
        </w:rPr>
        <w:t xml:space="preserve"> </w:t>
      </w:r>
      <w:r w:rsidR="00A63358">
        <w:rPr>
          <w:rFonts w:ascii="Arial" w:eastAsia="Arial Unicode MS" w:hAnsi="Arial" w:cs="Arial"/>
          <w:b/>
          <w:bCs/>
          <w:sz w:val="18"/>
          <w:szCs w:val="18"/>
        </w:rPr>
        <w:t>Interview Timetable</w:t>
      </w:r>
      <w:r>
        <w:rPr>
          <w:rFonts w:ascii="Arial" w:eastAsia="Arial Unicode MS" w:hAnsi="Arial" w:cs="Arial"/>
          <w:sz w:val="18"/>
          <w:szCs w:val="18"/>
        </w:rPr>
        <w:t>.</w:t>
      </w:r>
    </w:p>
    <w:p w14:paraId="136E93F1" w14:textId="77777777" w:rsidR="006A267D" w:rsidRDefault="006A267D" w:rsidP="00752741">
      <w:pPr>
        <w:spacing w:line="240" w:lineRule="auto"/>
        <w:rPr>
          <w:rFonts w:ascii="Arial" w:eastAsia="Arial Unicode MS" w:hAnsi="Arial" w:cs="Arial"/>
          <w:sz w:val="18"/>
          <w:szCs w:val="18"/>
        </w:rPr>
      </w:pPr>
    </w:p>
    <w:p w14:paraId="0BD8B9ED" w14:textId="66C8356E" w:rsidR="00C42EE2" w:rsidRPr="001B1D9E" w:rsidRDefault="00C42EE2" w:rsidP="00BD6ED9">
      <w:pPr>
        <w:pStyle w:val="ListParagraph"/>
        <w:spacing w:after="0" w:line="480" w:lineRule="auto"/>
        <w:ind w:leftChars="0" w:left="720"/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</w:pPr>
      <w:r w:rsidRPr="00E61B2D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 xml:space="preserve">FBA </w:t>
      </w:r>
      <w:r w:rsidR="00972C1B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 xml:space="preserve">Final </w:t>
      </w:r>
      <w:r w:rsidR="00BD6ED9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>Interview Timetabl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372F8" w:rsidRPr="00274B60" w14:paraId="2E86F1F1" w14:textId="5BEDD13A" w:rsidTr="00C372F8">
        <w:trPr>
          <w:trHeight w:val="288"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2C2D48CA" w14:textId="77777777" w:rsidR="00C372F8" w:rsidRPr="00274B60" w:rsidRDefault="00C372F8" w:rsidP="009236C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74B60">
              <w:rPr>
                <w:rFonts w:ascii="Arial" w:hAnsi="Arial" w:cs="Arial"/>
                <w:b/>
                <w:bCs/>
                <w:sz w:val="18"/>
                <w:szCs w:val="18"/>
              </w:rPr>
              <w:t>FBA</w:t>
            </w:r>
          </w:p>
          <w:p w14:paraId="4D8085D8" w14:textId="7DB6C08D" w:rsidR="00C372F8" w:rsidRPr="00274B60" w:rsidRDefault="00C372F8" w:rsidP="009236C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74B60">
              <w:rPr>
                <w:rFonts w:ascii="Arial" w:hAnsi="Arial" w:cs="Arial" w:hint="eastAsia"/>
                <w:sz w:val="18"/>
                <w:szCs w:val="18"/>
              </w:rPr>
              <w:t>V</w:t>
            </w:r>
            <w:r w:rsidRPr="00274B60">
              <w:rPr>
                <w:rFonts w:ascii="Arial" w:hAnsi="Arial" w:cs="Arial"/>
                <w:sz w:val="18"/>
                <w:szCs w:val="18"/>
              </w:rPr>
              <w:t>ideo Interview Timeslot</w:t>
            </w:r>
          </w:p>
        </w:tc>
      </w:tr>
      <w:tr w:rsidR="00C372F8" w:rsidRPr="00274B60" w14:paraId="5F2B85CD" w14:textId="569B9F43" w:rsidTr="00C372F8">
        <w:trPr>
          <w:trHeight w:val="284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5B802C2C" w14:textId="1D26FE83" w:rsidR="00C372F8" w:rsidRPr="00274B60" w:rsidRDefault="00972C1B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  <w:r w:rsidR="00C372F8"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B5358">
              <w:rPr>
                <w:rFonts w:ascii="Arial" w:hAnsi="Arial" w:cs="Arial"/>
                <w:sz w:val="18"/>
                <w:szCs w:val="18"/>
              </w:rPr>
              <w:t>24</w:t>
            </w:r>
            <w:r w:rsidR="00C372F8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C372F8"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A617E7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500" w:type="pct"/>
            <w:gridSpan w:val="2"/>
            <w:vAlign w:val="center"/>
          </w:tcPr>
          <w:p w14:paraId="2B39A77B" w14:textId="36A17144" w:rsidR="00C372F8" w:rsidRPr="00274B60" w:rsidRDefault="006B5358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372F8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="00C372F8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C372F8"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A617E7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9956E3" w:rsidRPr="00274B60" w14:paraId="1F5F495D" w14:textId="5DDAE0DD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32B87851" w14:textId="3B80B3A3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34C25C64" w14:textId="2D91476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0AE609C" w14:textId="7AB52049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30F16D8E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7B6E1D4" w14:textId="3904B04F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AF5F523" w14:textId="654B69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30BB6D6F" w14:textId="01FF27D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2C7EA8D" w14:textId="7300078D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03ECAABC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4A1F0274" w14:textId="295E8E38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7092784A" w14:textId="1EAF06B3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14DE4ACA" w14:textId="36F14094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79E45436" w14:textId="10ECFF8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2B82BC5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21ABB5E6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261EEDF" w14:textId="0A1A3E5C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1215B66F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604767F" w14:textId="6F136648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5442CC7D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0D2D6668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1BE4174" w14:textId="0B045715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5AE1E112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68458E4" w14:textId="5647D79C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3E52E524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80227B7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5FC11B0" w14:textId="55BEC8F2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123F679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576508B" w14:textId="1D275477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46FCB6E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1CE6784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438D1B5" w14:textId="63E3F772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22D1EAA4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A235FE8" w14:textId="08E01613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6A232850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5358" w:rsidRPr="00274B60" w14:paraId="65F3E984" w14:textId="77777777" w:rsidTr="00666F1C">
        <w:trPr>
          <w:trHeight w:val="284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51EEE00B" w14:textId="41B2469A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6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274B60">
              <w:rPr>
                <w:rFonts w:ascii="Arial" w:hAnsi="Arial" w:cs="Arial"/>
                <w:sz w:val="18"/>
                <w:szCs w:val="18"/>
              </w:rPr>
              <w:t>, 202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500" w:type="pct"/>
            <w:gridSpan w:val="2"/>
            <w:vAlign w:val="center"/>
          </w:tcPr>
          <w:p w14:paraId="5415DE09" w14:textId="28BB9A5C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7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274B60">
              <w:rPr>
                <w:rFonts w:ascii="Arial" w:hAnsi="Arial" w:cs="Arial"/>
                <w:sz w:val="18"/>
                <w:szCs w:val="18"/>
              </w:rPr>
              <w:t>, 202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6B5358" w:rsidRPr="00274B60" w14:paraId="700FC06F" w14:textId="77777777" w:rsidTr="00666F1C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9525C85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47B445EA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9EAF58D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75DB105D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5358" w:rsidRPr="00274B60" w14:paraId="24373751" w14:textId="77777777" w:rsidTr="00666F1C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27565DE2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375C6ECF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7013CE84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42E69D8E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5358" w:rsidRPr="00274B60" w14:paraId="7DA7A5B6" w14:textId="77777777" w:rsidTr="00666F1C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7551D306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5F197AA6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F831AAD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13A36007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5358" w:rsidRPr="00274B60" w14:paraId="586F02AB" w14:textId="77777777" w:rsidTr="00666F1C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238D27A9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793751A3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5A43D2D9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76FCB9C0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5358" w:rsidRPr="00274B60" w14:paraId="70A412FE" w14:textId="77777777" w:rsidTr="00666F1C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35C64725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12A414EF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3BC3DB08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63B6A350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5358" w:rsidRPr="00274B60" w14:paraId="7B36DDE6" w14:textId="77777777" w:rsidTr="00666F1C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1799FCB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11F422F7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5DEE06A4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0F81A22A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5358" w:rsidRPr="00274B60" w14:paraId="4C637C18" w14:textId="77777777" w:rsidTr="00666F1C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02EBCD0D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2B260F04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E1AD522" w14:textId="77777777" w:rsidR="006B5358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166F718A" w14:textId="77777777" w:rsidR="006B5358" w:rsidRPr="00274B60" w:rsidRDefault="006B5358" w:rsidP="00666F1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F3796C" w14:textId="1674EE8B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p w14:paraId="2F6C34E0" w14:textId="77777777" w:rsidR="006B5358" w:rsidRDefault="006B5358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p w14:paraId="4F802F2B" w14:textId="76FE611F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p w14:paraId="17E0C9BE" w14:textId="77777777" w:rsidR="00F2698D" w:rsidRDefault="00F2698D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p w14:paraId="6B56B681" w14:textId="795E5ADE" w:rsidR="009C65DF" w:rsidRPr="00FD4669" w:rsidRDefault="009C65DF" w:rsidP="009C65DF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i/>
          <w:sz w:val="18"/>
          <w:szCs w:val="18"/>
        </w:rPr>
        <w:t>Elective Course Preferences</w:t>
      </w:r>
    </w:p>
    <w:p w14:paraId="1C6D3171" w14:textId="458A1C3A" w:rsidR="009C65DF" w:rsidRPr="00E24824" w:rsidRDefault="009C65DF" w:rsidP="009C65DF">
      <w:pPr>
        <w:spacing w:after="0" w:line="240" w:lineRule="auto"/>
        <w:rPr>
          <w:rFonts w:ascii="Arial" w:hAnsi="Arial" w:cs="Arial"/>
          <w:i/>
          <w:color w:val="FF0000"/>
          <w:sz w:val="18"/>
          <w:szCs w:val="18"/>
        </w:rPr>
      </w:pPr>
      <w:r w:rsidRPr="00E24824">
        <w:rPr>
          <w:rFonts w:ascii="Arial" w:hAnsi="Arial" w:cs="Arial"/>
          <w:i/>
          <w:color w:val="FF0000"/>
          <w:sz w:val="18"/>
          <w:szCs w:val="18"/>
        </w:rPr>
        <w:t>Please write down your preference ranking on the slots as 1</w:t>
      </w:r>
      <w:r w:rsidRPr="00E24824">
        <w:rPr>
          <w:rFonts w:ascii="Arial" w:hAnsi="Arial" w:cs="Arial"/>
          <w:i/>
          <w:color w:val="FF0000"/>
          <w:sz w:val="18"/>
          <w:szCs w:val="18"/>
          <w:vertAlign w:val="superscript"/>
        </w:rPr>
        <w:t>st</w:t>
      </w:r>
      <w:r w:rsidRPr="00E24824">
        <w:rPr>
          <w:rFonts w:ascii="Arial" w:hAnsi="Arial" w:cs="Arial"/>
          <w:i/>
          <w:color w:val="FF0000"/>
          <w:sz w:val="18"/>
          <w:szCs w:val="18"/>
        </w:rPr>
        <w:t xml:space="preserve"> ~ </w:t>
      </w:r>
      <w:r w:rsidR="00972C1B" w:rsidRPr="00E24824">
        <w:rPr>
          <w:rFonts w:ascii="Arial" w:hAnsi="Arial" w:cs="Arial"/>
          <w:i/>
          <w:color w:val="FF0000"/>
          <w:sz w:val="18"/>
          <w:szCs w:val="18"/>
        </w:rPr>
        <w:t>4</w:t>
      </w:r>
      <w:r w:rsidR="000C62E9" w:rsidRPr="00E24824">
        <w:rPr>
          <w:rFonts w:ascii="Arial" w:hAnsi="Arial" w:cs="Arial"/>
          <w:i/>
          <w:color w:val="FF0000"/>
          <w:sz w:val="18"/>
          <w:szCs w:val="18"/>
          <w:vertAlign w:val="superscript"/>
        </w:rPr>
        <w:t>th</w:t>
      </w:r>
      <w:r w:rsidRPr="00E24824">
        <w:rPr>
          <w:rFonts w:ascii="Arial" w:hAnsi="Arial" w:cs="Arial"/>
          <w:i/>
          <w:color w:val="FF0000"/>
          <w:sz w:val="18"/>
          <w:szCs w:val="18"/>
        </w:rPr>
        <w:t xml:space="preserve"> rank</w:t>
      </w:r>
      <w:r w:rsidR="00F2698D" w:rsidRPr="00E24824">
        <w:rPr>
          <w:rFonts w:ascii="Arial" w:hAnsi="Arial" w:cs="Arial"/>
          <w:i/>
          <w:color w:val="FF0000"/>
          <w:sz w:val="18"/>
          <w:szCs w:val="18"/>
        </w:rPr>
        <w:t xml:space="preserve"> on Specialization Course</w:t>
      </w:r>
      <w:r w:rsidR="00E24824" w:rsidRPr="00E24824">
        <w:rPr>
          <w:rFonts w:ascii="Arial" w:hAnsi="Arial" w:cs="Arial"/>
          <w:i/>
          <w:color w:val="FF0000"/>
          <w:sz w:val="18"/>
          <w:szCs w:val="18"/>
        </w:rPr>
        <w:t>.</w:t>
      </w:r>
    </w:p>
    <w:p w14:paraId="70319F11" w14:textId="5996D1E8" w:rsidR="00F2698D" w:rsidRPr="00FD47F2" w:rsidRDefault="009C65DF" w:rsidP="000C62E9">
      <w:pPr>
        <w:spacing w:line="240" w:lineRule="auto"/>
        <w:rPr>
          <w:rFonts w:ascii="Arial" w:eastAsia="Arial Unicode MS" w:hAnsi="Arial" w:cs="Arial"/>
          <w:sz w:val="18"/>
          <w:szCs w:val="18"/>
        </w:rPr>
      </w:pPr>
      <w:r w:rsidRPr="009C65DF">
        <w:rPr>
          <w:rFonts w:ascii="Arial" w:eastAsia="Arial Unicode MS" w:hAnsi="Arial" w:cs="Arial"/>
          <w:sz w:val="18"/>
          <w:szCs w:val="18"/>
        </w:rPr>
        <w:t>This will be actively considered when organizing FBA specialization courses.</w:t>
      </w:r>
    </w:p>
    <w:tbl>
      <w:tblPr>
        <w:tblW w:w="4959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47"/>
        <w:gridCol w:w="3323"/>
      </w:tblGrid>
      <w:tr w:rsidR="009C65DF" w:rsidRPr="00274B60" w14:paraId="75183043" w14:textId="77777777" w:rsidTr="00F2698D">
        <w:trPr>
          <w:trHeight w:val="665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517591" w14:textId="09074395" w:rsidR="009C65DF" w:rsidRPr="00274B60" w:rsidRDefault="009C65DF" w:rsidP="009956E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C65DF">
              <w:rPr>
                <w:rFonts w:ascii="Arial" w:hAnsi="Arial" w:cs="Arial"/>
                <w:b/>
                <w:bCs/>
                <w:sz w:val="18"/>
                <w:szCs w:val="18"/>
              </w:rPr>
              <w:t>FBA specialization courses</w:t>
            </w:r>
          </w:p>
        </w:tc>
      </w:tr>
      <w:tr w:rsidR="00972C1B" w:rsidRPr="00274B60" w14:paraId="2AAE8412" w14:textId="77777777" w:rsidTr="00F2698D">
        <w:trPr>
          <w:trHeight w:val="901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1101665" w14:textId="77777777" w:rsidR="00972C1B" w:rsidRDefault="00972C1B" w:rsidP="00972C1B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pecialization 1. Asset Pricing</w:t>
            </w:r>
          </w:p>
          <w:p w14:paraId="2137FC8E" w14:textId="77777777" w:rsidR="00972C1B" w:rsidRDefault="00972C1B" w:rsidP="00972C1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Factor Models</w:t>
            </w:r>
          </w:p>
          <w:p w14:paraId="780A0851" w14:textId="7BE0A195" w:rsidR="00972C1B" w:rsidRPr="009C65DF" w:rsidRDefault="00972C1B" w:rsidP="00972C1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B22F08">
              <w:rPr>
                <w:rFonts w:ascii="Arial" w:hAnsi="Arial" w:cs="Arial"/>
                <w:sz w:val="18"/>
                <w:szCs w:val="18"/>
              </w:rPr>
              <w:t>Portfolio Management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4D1E9E5F" w14:textId="4144C9CA" w:rsidR="00972C1B" w:rsidRPr="00274B60" w:rsidRDefault="00972C1B" w:rsidP="00972C1B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72C1B" w:rsidRPr="00274B60" w14:paraId="7CF199BC" w14:textId="77777777" w:rsidTr="00F2698D">
        <w:trPr>
          <w:trHeight w:val="919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043D477" w14:textId="673CEB5B" w:rsidR="00972C1B" w:rsidRDefault="00972C1B" w:rsidP="00972C1B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pecialization 2. </w:t>
            </w:r>
            <w:r w:rsidR="006B5358">
              <w:rPr>
                <w:rFonts w:ascii="Arial" w:hAnsi="Arial" w:cs="Arial"/>
                <w:b/>
                <w:bCs/>
                <w:sz w:val="18"/>
                <w:szCs w:val="18"/>
              </w:rPr>
              <w:t>Algorithm Trading</w:t>
            </w:r>
          </w:p>
          <w:p w14:paraId="753AD9A8" w14:textId="2CA6BE7C" w:rsidR="00972C1B" w:rsidRDefault="006B5358" w:rsidP="00972C1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ket Microstructure</w:t>
            </w:r>
          </w:p>
          <w:p w14:paraId="7FC6B12D" w14:textId="0F7D1142" w:rsidR="00972C1B" w:rsidRPr="009C65DF" w:rsidRDefault="006B5358" w:rsidP="00972C1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gh Frequency Trading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74019D04" w14:textId="0016B339" w:rsidR="00972C1B" w:rsidRPr="00274B60" w:rsidRDefault="00972C1B" w:rsidP="00972C1B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72C1B" w:rsidRPr="00274B60" w14:paraId="3A893FDA" w14:textId="77777777" w:rsidTr="00F2698D">
        <w:trPr>
          <w:trHeight w:val="989"/>
        </w:trPr>
        <w:tc>
          <w:tcPr>
            <w:tcW w:w="3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2D5A7E2" w14:textId="4DE3E282" w:rsidR="00972C1B" w:rsidRDefault="00972C1B" w:rsidP="00972C1B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pecialization 3. Financial </w:t>
            </w:r>
            <w:r w:rsidR="006B5358">
              <w:rPr>
                <w:rFonts w:ascii="Arial" w:hAnsi="Arial" w:cs="Arial"/>
                <w:b/>
                <w:bCs/>
                <w:sz w:val="18"/>
                <w:szCs w:val="18"/>
              </w:rPr>
              <w:t>Machine Learning</w:t>
            </w:r>
          </w:p>
          <w:p w14:paraId="299640A0" w14:textId="2AFF85A5" w:rsidR="00972C1B" w:rsidRDefault="006B5358" w:rsidP="00972C1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chine Learning &amp; Deep Learning</w:t>
            </w:r>
          </w:p>
          <w:p w14:paraId="20CA94FD" w14:textId="26217D6C" w:rsidR="00972C1B" w:rsidRPr="00B22F08" w:rsidRDefault="006B5358" w:rsidP="00972C1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ep Reinforcement Learning</w:t>
            </w:r>
          </w:p>
        </w:tc>
        <w:tc>
          <w:tcPr>
            <w:tcW w:w="160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C26429" w14:textId="77777777" w:rsidR="00972C1B" w:rsidRPr="00274B60" w:rsidRDefault="00972C1B" w:rsidP="00972C1B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72C1B" w:rsidRPr="00274B60" w14:paraId="2646E704" w14:textId="77777777" w:rsidTr="00F2698D">
        <w:trPr>
          <w:trHeight w:val="973"/>
        </w:trPr>
        <w:tc>
          <w:tcPr>
            <w:tcW w:w="3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8EBE3C7" w14:textId="6D8C565F" w:rsidR="006B5358" w:rsidRDefault="006B5358" w:rsidP="006B5358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pecialization 4. Financial Derivatives</w:t>
            </w:r>
          </w:p>
          <w:p w14:paraId="2C8E059D" w14:textId="77777777" w:rsidR="006B5358" w:rsidRDefault="006B5358" w:rsidP="006B535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rm-Structure Models</w:t>
            </w:r>
          </w:p>
          <w:p w14:paraId="33BF6544" w14:textId="5F7A13FA" w:rsidR="00972C1B" w:rsidRPr="00B22F08" w:rsidRDefault="006B5358" w:rsidP="006B535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CC Derivatives</w:t>
            </w:r>
          </w:p>
        </w:tc>
        <w:tc>
          <w:tcPr>
            <w:tcW w:w="160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09CB134" w14:textId="77777777" w:rsidR="00972C1B" w:rsidRPr="00274B60" w:rsidRDefault="00972C1B" w:rsidP="00972C1B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1FF0DDA" w14:textId="77777777" w:rsidR="00972C1B" w:rsidRDefault="00972C1B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sectPr w:rsidR="00972C1B" w:rsidSect="00236F63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7AD3F" w14:textId="77777777" w:rsidR="00D732F3" w:rsidRDefault="00D732F3" w:rsidP="00FD4669">
      <w:pPr>
        <w:spacing w:after="0" w:line="240" w:lineRule="auto"/>
      </w:pPr>
      <w:r>
        <w:separator/>
      </w:r>
    </w:p>
  </w:endnote>
  <w:endnote w:type="continuationSeparator" w:id="0">
    <w:p w14:paraId="104EFE7D" w14:textId="77777777" w:rsidR="00D732F3" w:rsidRDefault="00D732F3" w:rsidP="00FD4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66CE5" w14:textId="77777777" w:rsidR="00D732F3" w:rsidRDefault="00D732F3" w:rsidP="00FD4669">
      <w:pPr>
        <w:spacing w:after="0" w:line="240" w:lineRule="auto"/>
      </w:pPr>
      <w:r>
        <w:separator/>
      </w:r>
    </w:p>
  </w:footnote>
  <w:footnote w:type="continuationSeparator" w:id="0">
    <w:p w14:paraId="614B7C0C" w14:textId="77777777" w:rsidR="00D732F3" w:rsidRDefault="00D732F3" w:rsidP="00FD46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59FB"/>
    <w:multiLevelType w:val="hybridMultilevel"/>
    <w:tmpl w:val="01AA0ED6"/>
    <w:lvl w:ilvl="0" w:tplc="2D986A72">
      <w:start w:val="1"/>
      <w:numFmt w:val="bullet"/>
      <w:lvlText w:val=""/>
      <w:lvlJc w:val="left"/>
      <w:pPr>
        <w:ind w:left="1883" w:hanging="400"/>
      </w:pPr>
      <w:rPr>
        <w:rFonts w:ascii="Wingdings 2" w:eastAsia="BatangChe" w:hAnsi="Wingdings 2" w:hint="default"/>
        <w:b w:val="0"/>
        <w:i w:val="0"/>
        <w:color w:val="auto"/>
        <w:spacing w:val="0"/>
        <w:w w:val="100"/>
        <w:position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228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3" w:hanging="400"/>
      </w:pPr>
      <w:rPr>
        <w:rFonts w:ascii="Wingdings" w:hAnsi="Wingdings" w:hint="default"/>
      </w:rPr>
    </w:lvl>
  </w:abstractNum>
  <w:abstractNum w:abstractNumId="1" w15:restartNumberingAfterBreak="0">
    <w:nsid w:val="099F406B"/>
    <w:multiLevelType w:val="hybridMultilevel"/>
    <w:tmpl w:val="D89C706E"/>
    <w:lvl w:ilvl="0" w:tplc="5120A086">
      <w:start w:val="2019"/>
      <w:numFmt w:val="bullet"/>
      <w:lvlText w:val="-"/>
      <w:lvlJc w:val="left"/>
      <w:pPr>
        <w:ind w:left="76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6520DA7"/>
    <w:multiLevelType w:val="hybridMultilevel"/>
    <w:tmpl w:val="BC128A82"/>
    <w:lvl w:ilvl="0" w:tplc="B630DB76">
      <w:start w:val="4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9696E"/>
    <w:multiLevelType w:val="hybridMultilevel"/>
    <w:tmpl w:val="F87C44B2"/>
    <w:lvl w:ilvl="0" w:tplc="4CAA95F2">
      <w:numFmt w:val="bullet"/>
      <w:lvlText w:val=""/>
      <w:lvlJc w:val="left"/>
      <w:pPr>
        <w:ind w:left="360" w:hanging="360"/>
      </w:pPr>
      <w:rPr>
        <w:rFonts w:ascii="Wingdings" w:eastAsia="Arial Unicode MS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57F81546"/>
    <w:multiLevelType w:val="hybridMultilevel"/>
    <w:tmpl w:val="B6D83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C1E34"/>
    <w:multiLevelType w:val="hybridMultilevel"/>
    <w:tmpl w:val="779C04BE"/>
    <w:lvl w:ilvl="0" w:tplc="7540720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181550257">
    <w:abstractNumId w:val="1"/>
  </w:num>
  <w:num w:numId="2" w16cid:durableId="577901998">
    <w:abstractNumId w:val="4"/>
  </w:num>
  <w:num w:numId="3" w16cid:durableId="1870145266">
    <w:abstractNumId w:val="2"/>
  </w:num>
  <w:num w:numId="4" w16cid:durableId="678001665">
    <w:abstractNumId w:val="0"/>
  </w:num>
  <w:num w:numId="5" w16cid:durableId="987249542">
    <w:abstractNumId w:val="3"/>
  </w:num>
  <w:num w:numId="6" w16cid:durableId="5351234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UyNDAwNjQ3MTVW0lEKTi0uzszPAykwrgUAVFWEZSwAAAA="/>
  </w:docVars>
  <w:rsids>
    <w:rsidRoot w:val="005A4736"/>
    <w:rsid w:val="00001832"/>
    <w:rsid w:val="00005A40"/>
    <w:rsid w:val="000C4A1C"/>
    <w:rsid w:val="000C62E9"/>
    <w:rsid w:val="000F68E7"/>
    <w:rsid w:val="00164553"/>
    <w:rsid w:val="00171B74"/>
    <w:rsid w:val="0019123A"/>
    <w:rsid w:val="0019433B"/>
    <w:rsid w:val="001A1318"/>
    <w:rsid w:val="001B1D9E"/>
    <w:rsid w:val="001E298E"/>
    <w:rsid w:val="0023487F"/>
    <w:rsid w:val="00236F63"/>
    <w:rsid w:val="002600F9"/>
    <w:rsid w:val="00274B60"/>
    <w:rsid w:val="0031034D"/>
    <w:rsid w:val="003202AD"/>
    <w:rsid w:val="00330A58"/>
    <w:rsid w:val="00357AFB"/>
    <w:rsid w:val="00392134"/>
    <w:rsid w:val="004515C4"/>
    <w:rsid w:val="004563BE"/>
    <w:rsid w:val="0046176F"/>
    <w:rsid w:val="00470923"/>
    <w:rsid w:val="00473531"/>
    <w:rsid w:val="00480987"/>
    <w:rsid w:val="004966D2"/>
    <w:rsid w:val="004F3414"/>
    <w:rsid w:val="00527A3E"/>
    <w:rsid w:val="00543358"/>
    <w:rsid w:val="00570B19"/>
    <w:rsid w:val="0057616D"/>
    <w:rsid w:val="00596493"/>
    <w:rsid w:val="005A4736"/>
    <w:rsid w:val="005B64BD"/>
    <w:rsid w:val="005C2CC0"/>
    <w:rsid w:val="00621F4E"/>
    <w:rsid w:val="00696058"/>
    <w:rsid w:val="006A267D"/>
    <w:rsid w:val="006A4886"/>
    <w:rsid w:val="006A6F4C"/>
    <w:rsid w:val="006B5358"/>
    <w:rsid w:val="006E0CC5"/>
    <w:rsid w:val="006E3D40"/>
    <w:rsid w:val="006E7891"/>
    <w:rsid w:val="0070341F"/>
    <w:rsid w:val="00710AB0"/>
    <w:rsid w:val="00752741"/>
    <w:rsid w:val="00770C91"/>
    <w:rsid w:val="00786284"/>
    <w:rsid w:val="00787E3A"/>
    <w:rsid w:val="007A2E87"/>
    <w:rsid w:val="007C42CC"/>
    <w:rsid w:val="00804C57"/>
    <w:rsid w:val="00816321"/>
    <w:rsid w:val="00881B47"/>
    <w:rsid w:val="008F1EEE"/>
    <w:rsid w:val="00943328"/>
    <w:rsid w:val="00972C1B"/>
    <w:rsid w:val="0098286E"/>
    <w:rsid w:val="00990FFE"/>
    <w:rsid w:val="009956E3"/>
    <w:rsid w:val="009C65DF"/>
    <w:rsid w:val="009E6D7E"/>
    <w:rsid w:val="009E6E8A"/>
    <w:rsid w:val="00A533BD"/>
    <w:rsid w:val="00A617E7"/>
    <w:rsid w:val="00A63358"/>
    <w:rsid w:val="00A90109"/>
    <w:rsid w:val="00AA13A6"/>
    <w:rsid w:val="00AC28ED"/>
    <w:rsid w:val="00AF06A1"/>
    <w:rsid w:val="00B115BB"/>
    <w:rsid w:val="00B156BE"/>
    <w:rsid w:val="00B17E6B"/>
    <w:rsid w:val="00B3496E"/>
    <w:rsid w:val="00B42B44"/>
    <w:rsid w:val="00B530A7"/>
    <w:rsid w:val="00B942A2"/>
    <w:rsid w:val="00BB6C73"/>
    <w:rsid w:val="00BD6ED9"/>
    <w:rsid w:val="00BD7F14"/>
    <w:rsid w:val="00BE1649"/>
    <w:rsid w:val="00BE251D"/>
    <w:rsid w:val="00C10E1F"/>
    <w:rsid w:val="00C372F8"/>
    <w:rsid w:val="00C42EE2"/>
    <w:rsid w:val="00C956FC"/>
    <w:rsid w:val="00CA7788"/>
    <w:rsid w:val="00CE7E5A"/>
    <w:rsid w:val="00D04198"/>
    <w:rsid w:val="00D304A0"/>
    <w:rsid w:val="00D732F3"/>
    <w:rsid w:val="00DA6FEE"/>
    <w:rsid w:val="00DC2127"/>
    <w:rsid w:val="00E10697"/>
    <w:rsid w:val="00E232BF"/>
    <w:rsid w:val="00E24824"/>
    <w:rsid w:val="00E37EFC"/>
    <w:rsid w:val="00E41736"/>
    <w:rsid w:val="00E4296C"/>
    <w:rsid w:val="00E61B2D"/>
    <w:rsid w:val="00ED2564"/>
    <w:rsid w:val="00F2698D"/>
    <w:rsid w:val="00F4082F"/>
    <w:rsid w:val="00F6304E"/>
    <w:rsid w:val="00F715C5"/>
    <w:rsid w:val="00F80621"/>
    <w:rsid w:val="00F9758B"/>
    <w:rsid w:val="00FD082A"/>
    <w:rsid w:val="00FD4669"/>
    <w:rsid w:val="00FD47F2"/>
    <w:rsid w:val="00FE12CB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ED065"/>
  <w15:docId w15:val="{23655186-61FC-4BE8-B099-7D34CD762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318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oh">
    <w:name w:val="제목_Koh"/>
    <w:basedOn w:val="Normal"/>
    <w:autoRedefine/>
    <w:qFormat/>
    <w:rsid w:val="00A533BD"/>
    <w:pPr>
      <w:ind w:left="400"/>
      <w:jc w:val="left"/>
    </w:pPr>
    <w:rPr>
      <w:rFonts w:ascii="Gulim" w:eastAsia="Gulim" w:hAnsi="Gulim" w:cs="Gulim"/>
      <w:sz w:val="32"/>
    </w:rPr>
  </w:style>
  <w:style w:type="table" w:styleId="TableGrid">
    <w:name w:val="Table Grid"/>
    <w:basedOn w:val="TableNormal"/>
    <w:uiPriority w:val="59"/>
    <w:rsid w:val="005A4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36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D4669"/>
  </w:style>
  <w:style w:type="paragraph" w:styleId="Footer">
    <w:name w:val="footer"/>
    <w:basedOn w:val="Normal"/>
    <w:link w:val="Footer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D4669"/>
  </w:style>
  <w:style w:type="paragraph" w:styleId="BalloonText">
    <w:name w:val="Balloon Text"/>
    <w:basedOn w:val="Normal"/>
    <w:link w:val="BalloonTextChar"/>
    <w:uiPriority w:val="99"/>
    <w:semiHidden/>
    <w:unhideWhenUsed/>
    <w:rsid w:val="00804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C5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4C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C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3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3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0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CB424-03DC-494C-A190-FED18A646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Koh</dc:creator>
  <cp:lastModifiedBy>emoticon012600@gmail.com</cp:lastModifiedBy>
  <cp:revision>2</cp:revision>
  <dcterms:created xsi:type="dcterms:W3CDTF">2022-07-11T00:23:00Z</dcterms:created>
  <dcterms:modified xsi:type="dcterms:W3CDTF">2022-07-11T00:23:00Z</dcterms:modified>
</cp:coreProperties>
</file>